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ee721f303c3a7282d0886895ab5222abe56056a"/>
    <w:p>
      <w:pPr>
        <w:pStyle w:val="Heading1"/>
      </w:pPr>
      <w:r>
        <w:t xml:space="preserve">Cover Letter for Pharmacist Position in China Shanghai</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Employer's Name]</w:t>
      </w:r>
      <w:r>
        <w:br/>
      </w:r>
      <w:r>
        <w:t xml:space="preserve">[Company Name]</w:t>
      </w:r>
      <w:r>
        <w:br/>
      </w:r>
      <w:r>
        <w:t xml:space="preserve">[Company Address]</w:t>
      </w:r>
      <w:r>
        <w:br/>
      </w:r>
      <w:r>
        <w:t xml:space="preserve">Shanghai, China</w:t>
      </w:r>
    </w:p>
    <w:p>
      <w:pPr>
        <w:pStyle w:val="BodyText"/>
      </w:pPr>
      <w:r>
        <w:t xml:space="preserve">Dear Hiring Manager,</w:t>
      </w:r>
    </w:p>
    <w:p>
      <w:pPr>
        <w:pStyle w:val="BodyText"/>
      </w:pPr>
      <w:r>
        <w:t xml:space="preserve">I am writing to express my sincere interest in the Pharmacist position at your esteemed organization in China Shanghai. As a dedicated and experienced pharmacist with a strong commitment to healthcare innovation and patient-centered care, I am eager to contribute my skills and expertise to a dynamic institution like yours. The opportunity to work in Shanghai, a city renowned for its cutting-edge medical advancements and vibrant cultural landscape, aligns perfectly with my professional aspirations and personal values.</w:t>
      </w:r>
    </w:p>
    <w:p>
      <w:pPr>
        <w:pStyle w:val="BodyText"/>
      </w:pPr>
      <w:r>
        <w:t xml:space="preserve">With over [X years] of experience in pharmacy practice, I have cultivated a deep understanding of medication management, patient counseling, and regulatory compliance. My career has been defined by a relentless pursuit of excellence in ensuring the safe and effective use of medications. As a Pharmacist, I have consistently prioritized precision, integrity, and empathy in every interaction with patients and healthcare professionals alike. Whether it is reviewing prescriptions for accuracy or educating patients on proper medication use, I approach each responsibility with unwavering dedication.</w:t>
      </w:r>
    </w:p>
    <w:p>
      <w:pPr>
        <w:pStyle w:val="BodyText"/>
      </w:pPr>
      <w:r>
        <w:t xml:space="preserve">What draws me most to the opportunity in China Shanghai is the city’s pivotal role as a global hub for healthcare innovation. Shanghai has become a leader in integrating advanced pharmaceutical technologies and fostering collaborations between international and local healthcare providers. The demand for skilled pharmacists who can navigate both traditional and modern medical practices is growing rapidly, and I am confident that my background equips me to thrive in this environment. My experience with [mention specific skills, e.g., "compounding medications," "pharmacovigilance," or "healthcare IT systems"] has prepared me to contribute effectively to your team while adapting to the unique challenges and opportunities of China’s evolving pharmaceutical sector.</w:t>
      </w:r>
    </w:p>
    <w:p>
      <w:pPr>
        <w:pStyle w:val="BodyText"/>
      </w:pPr>
      <w:r>
        <w:t xml:space="preserve">As a Pharmacist, I understand the critical importance of cultural competence in today’s globalized healthcare landscape. My ability to communicate effectively across diverse populations and my adaptability in multicultural settings have been instrumental in building trust with patients and colleagues. In Shanghai, where the healthcare system blends traditional Chinese medicine with modern Western practices, I am eager to bridge these approaches and support holistic patient care. This alignment between my professional goals and the values of your organization is what makes this position so compelling to me.</w:t>
      </w:r>
    </w:p>
    <w:p>
      <w:pPr>
        <w:pStyle w:val="BodyText"/>
      </w:pPr>
      <w:r>
        <w:t xml:space="preserve">My passion for pharmacy extends beyond clinical practice. I have actively participated in community health initiatives, such as [mention specific projects, e.g., "public awareness campaigns on medication safety" or "collaborating with local clinics to improve access to essential drugs"]. These experiences have reinforced my belief that pharmacists play a vital role in shaping public health outcomes. In China Shanghai, where the population’s healthcare needs are expanding rapidly, I am motivated to contribute my expertise to initiatives that promote wellness and preventive care.</w:t>
      </w:r>
    </w:p>
    <w:p>
      <w:pPr>
        <w:pStyle w:val="BodyText"/>
      </w:pPr>
      <w:r>
        <w:t xml:space="preserve">One of the key strengths I bring as a Pharmacist is my commitment to continuous learning. The field of pharmacy is constantly evolving, and I stay abreast of the latest research, regulatory changes, and technological advancements through [mention specific actions, e.g., "professional development courses," "certifications," or "participation in industry conferences"]. This proactive approach ensures that I can provide the highest standard of care to patients while supporting your organization’s mission to deliver innovative healthcare solutions.</w:t>
      </w:r>
    </w:p>
    <w:p>
      <w:pPr>
        <w:pStyle w:val="BodyText"/>
      </w:pPr>
      <w:r>
        <w:t xml:space="preserve">Working in China Shanghai would allow me to leverage my skills in a setting that values both tradition and progress. The city’s bustling pharmaceutical industry, coupled with its emphasis on research and development, offers a unique platform for growth. I am particularly interested in exploring opportunities to collaborate with local healthcare providers, contribute to drug safety programs, and support the integration of evidence-based practices into clinical settings. My goal is to not only meet but exceed expectations by delivering exceptional patient care and fostering a culture of excellence.</w:t>
      </w:r>
    </w:p>
    <w:p>
      <w:pPr>
        <w:pStyle w:val="BodyText"/>
      </w:pPr>
      <w:r>
        <w:t xml:space="preserve">In addition to my professional qualifications, I am deeply inspired by the cultural richness of Shanghai. The city’s blend of historical landmarks, modern infrastructure, and diverse communities makes it an exciting place to live and work. I am eager to immerse myself in this environment while contributing meaningfully to your organization’s success.</w:t>
      </w:r>
    </w:p>
    <w:p>
      <w:pPr>
        <w:pStyle w:val="BodyText"/>
      </w:pPr>
      <w:r>
        <w:t xml:space="preserve">Thank you for considering my application. I would be honored to bring my expertise as a Pharmacist to your team in China Shanghai. I am confident that my dedication, skills, and enthusiasm will make a valuable contribution to your organization. I look forward to the opportunity to discuss how I can support your goals and further the mission of providing exceptional healthcare services in this dynamic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hina Shanghai</dc:title>
  <dc:creator/>
  <dc:language>en</dc:language>
  <cp:keywords/>
  <dcterms:created xsi:type="dcterms:W3CDTF">2026-07-23T05:36:30Z</dcterms:created>
  <dcterms:modified xsi:type="dcterms:W3CDTF">2026-07-23T05:36:30Z</dcterms:modified>
</cp:coreProperties>
</file>

<file path=docProps/custom.xml><?xml version="1.0" encoding="utf-8"?>
<Properties xmlns="http://schemas.openxmlformats.org/officeDocument/2006/custom-properties" xmlns:vt="http://schemas.openxmlformats.org/officeDocument/2006/docPropsVTypes"/>
</file>